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6EAD43" w14:textId="37C4A3B4" w:rsidR="00775AA4" w:rsidRPr="00775AA4" w:rsidRDefault="00775AA4" w:rsidP="00775AA4">
      <w:pPr>
        <w:ind w:left="432" w:hanging="432"/>
        <w:jc w:val="center"/>
        <w:rPr>
          <w:sz w:val="32"/>
          <w:szCs w:val="32"/>
        </w:rPr>
      </w:pPr>
      <w:proofErr w:type="spellStart"/>
      <w:r w:rsidRPr="00775AA4">
        <w:rPr>
          <w:rFonts w:hint="eastAsia"/>
          <w:sz w:val="32"/>
          <w:szCs w:val="32"/>
        </w:rPr>
        <w:t>ToExcel</w:t>
      </w:r>
      <w:proofErr w:type="spellEnd"/>
      <w:r w:rsidRPr="00775AA4">
        <w:rPr>
          <w:rFonts w:hint="eastAsia"/>
          <w:sz w:val="32"/>
          <w:szCs w:val="32"/>
        </w:rPr>
        <w:t>使用说明</w:t>
      </w:r>
    </w:p>
    <w:p w14:paraId="0DC8F45B" w14:textId="1858A175" w:rsidR="00775AA4" w:rsidRDefault="00775AA4" w:rsidP="003E04CF">
      <w:pPr>
        <w:ind w:left="432" w:hanging="432"/>
      </w:pPr>
      <w:r>
        <w:rPr>
          <w:rFonts w:hint="eastAsia"/>
        </w:rPr>
        <w:t>作者：abc</w:t>
      </w:r>
      <w:r>
        <w:t>2020</w:t>
      </w:r>
    </w:p>
    <w:p w14:paraId="7ED5D311" w14:textId="103C1FE8" w:rsidR="00775AA4" w:rsidRPr="00775AA4" w:rsidRDefault="00775AA4" w:rsidP="003E04CF">
      <w:pPr>
        <w:ind w:left="432" w:hanging="432"/>
        <w:rPr>
          <w:b/>
          <w:bCs/>
        </w:rPr>
      </w:pPr>
      <w:proofErr w:type="gramStart"/>
      <w:r w:rsidRPr="00775AA4">
        <w:rPr>
          <w:rFonts w:hint="eastAsia"/>
          <w:b/>
          <w:bCs/>
        </w:rPr>
        <w:t>原贴链接</w:t>
      </w:r>
      <w:proofErr w:type="gramEnd"/>
      <w:r>
        <w:rPr>
          <w:rFonts w:hint="eastAsia"/>
          <w:b/>
          <w:bCs/>
        </w:rPr>
        <w:t>：</w:t>
      </w:r>
    </w:p>
    <w:p w14:paraId="564E25A6" w14:textId="1ECD09EA" w:rsidR="00775AA4" w:rsidRPr="000E13E0" w:rsidRDefault="007B174C" w:rsidP="003E04CF">
      <w:pPr>
        <w:ind w:left="432" w:hanging="432"/>
        <w:rPr>
          <w:szCs w:val="21"/>
        </w:rPr>
      </w:pPr>
      <w:hyperlink r:id="rId7" w:anchor="pid2357573" w:history="1">
        <w:r w:rsidR="00E31CE0" w:rsidRPr="000E13E0">
          <w:rPr>
            <w:rStyle w:val="a8"/>
            <w:szCs w:val="21"/>
          </w:rPr>
          <w:t>https://www.98rewer.me/forum.php?mod=viewthread&amp;tid=345775&amp;page=1&amp;extra=#pid2357573</w:t>
        </w:r>
      </w:hyperlink>
    </w:p>
    <w:p w14:paraId="02DAAB20" w14:textId="617A634C" w:rsidR="00E31CE0" w:rsidRPr="00775AA4" w:rsidRDefault="00E31CE0" w:rsidP="00E31CE0">
      <w:pPr>
        <w:ind w:left="432" w:hanging="432"/>
        <w:rPr>
          <w:sz w:val="28"/>
          <w:szCs w:val="28"/>
        </w:rPr>
      </w:pPr>
    </w:p>
    <w:p w14:paraId="1B4E194D" w14:textId="02358860" w:rsidR="00E31CE0" w:rsidRDefault="00E31CE0" w:rsidP="00E31CE0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确认</w:t>
      </w:r>
      <w:proofErr w:type="spellStart"/>
      <w:r>
        <w:rPr>
          <w:rFonts w:hint="eastAsia"/>
        </w:rPr>
        <w:t>CrawlerFor</w:t>
      </w:r>
      <w:r>
        <w:t>S</w:t>
      </w:r>
      <w:proofErr w:type="spellEnd"/>
      <w:r>
        <w:rPr>
          <w:rFonts w:hint="eastAsia"/>
        </w:rPr>
        <w:t>里的</w:t>
      </w:r>
      <w:r>
        <w:t>./98</w:t>
      </w:r>
      <w:r>
        <w:rPr>
          <w:rFonts w:hint="eastAsia"/>
        </w:rPr>
        <w:t>_</w:t>
      </w:r>
      <w:r>
        <w:t>Data/</w:t>
      </w:r>
      <w:proofErr w:type="spellStart"/>
      <w:r>
        <w:t>Csv_Data</w:t>
      </w:r>
      <w:proofErr w:type="spellEnd"/>
      <w:r>
        <w:t>/98Ctest.csv</w:t>
      </w:r>
      <w:r>
        <w:rPr>
          <w:rFonts w:hint="eastAsia"/>
        </w:rPr>
        <w:t>最新（运行CrawlerForS</w:t>
      </w:r>
      <w:r>
        <w:t>.exe</w:t>
      </w:r>
      <w:r>
        <w:rPr>
          <w:rFonts w:hint="eastAsia"/>
        </w:rPr>
        <w:t>即可）</w:t>
      </w:r>
    </w:p>
    <w:p w14:paraId="5ABD8C49" w14:textId="7BF8E5F6" w:rsidR="00E31CE0" w:rsidRDefault="00E31CE0" w:rsidP="00E31CE0">
      <w:pPr>
        <w:pStyle w:val="a7"/>
        <w:ind w:left="432" w:firstLineChars="0" w:firstLine="0"/>
      </w:pPr>
      <w:r>
        <w:rPr>
          <w:rFonts w:hint="eastAsia"/>
        </w:rPr>
        <w:t>确认封面图片文件夹和截</w:t>
      </w:r>
      <w:proofErr w:type="gramStart"/>
      <w:r>
        <w:rPr>
          <w:rFonts w:hint="eastAsia"/>
        </w:rPr>
        <w:t>屏图片</w:t>
      </w:r>
      <w:proofErr w:type="gramEnd"/>
      <w:r>
        <w:rPr>
          <w:rFonts w:hint="eastAsia"/>
        </w:rPr>
        <w:t>文件夹图片最新（</w:t>
      </w:r>
      <w:proofErr w:type="gramStart"/>
      <w:r>
        <w:rPr>
          <w:rFonts w:hint="eastAsia"/>
        </w:rPr>
        <w:t>下载图</w:t>
      </w:r>
      <w:proofErr w:type="gramEnd"/>
      <w:r>
        <w:rPr>
          <w:rFonts w:hint="eastAsia"/>
        </w:rPr>
        <w:t>包并且运行ImgDownload</w:t>
      </w:r>
      <w:r>
        <w:t>.exe</w:t>
      </w:r>
      <w:r>
        <w:rPr>
          <w:rFonts w:hint="eastAsia"/>
        </w:rPr>
        <w:t>）</w:t>
      </w:r>
    </w:p>
    <w:p w14:paraId="2814816B" w14:textId="7663C9D5" w:rsidR="00EB0A0F" w:rsidRDefault="003E04CF" w:rsidP="003E04CF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配置文件</w:t>
      </w:r>
      <w:r w:rsidR="00E31CE0">
        <w:rPr>
          <w:rFonts w:hint="eastAsia"/>
        </w:rPr>
        <w:t xml:space="preserve">：打开 </w:t>
      </w:r>
      <w:r w:rsidR="00E31CE0" w:rsidRPr="00E31CE0">
        <w:rPr>
          <w:rFonts w:hint="eastAsia"/>
        </w:rPr>
        <w:t>点击设置</w:t>
      </w:r>
      <w:proofErr w:type="spellStart"/>
      <w:r w:rsidR="00E31CE0" w:rsidRPr="00E31CE0">
        <w:t>ToExcel</w:t>
      </w:r>
      <w:proofErr w:type="spellEnd"/>
      <w:r w:rsidR="00E31CE0" w:rsidRPr="00E31CE0">
        <w:t>配置.</w:t>
      </w:r>
      <w:proofErr w:type="spellStart"/>
      <w:r w:rsidR="00E31CE0" w:rsidRPr="00E31CE0">
        <w:t>ini</w:t>
      </w:r>
      <w:proofErr w:type="spellEnd"/>
      <w:r w:rsidR="00E31CE0">
        <w:t xml:space="preserve"> </w:t>
      </w:r>
      <w:r w:rsidR="00E31CE0">
        <w:rPr>
          <w:rFonts w:hint="eastAsia"/>
        </w:rPr>
        <w:t>内容如下</w:t>
      </w:r>
    </w:p>
    <w:p w14:paraId="6D42F1DA" w14:textId="1FF212D8" w:rsidR="00B97273" w:rsidRPr="00B97273" w:rsidRDefault="00B97273" w:rsidP="00B97273">
      <w:pPr>
        <w:pStyle w:val="a7"/>
        <w:ind w:left="432" w:firstLineChars="0" w:firstLine="0"/>
        <w:rPr>
          <w:b/>
          <w:bCs/>
        </w:rPr>
      </w:pPr>
      <w:r w:rsidRPr="00B97273">
        <w:rPr>
          <w:rFonts w:hint="eastAsia"/>
          <w:b/>
          <w:bCs/>
          <w:color w:val="FF0000"/>
        </w:rPr>
        <w:t>（注意请使用notepad++编辑，否则可能会出现错误）</w:t>
      </w:r>
    </w:p>
    <w:p w14:paraId="10BFBB57" w14:textId="33204C6B" w:rsidR="003E04CF" w:rsidRDefault="003E04CF" w:rsidP="003E04CF">
      <w:pPr>
        <w:pStyle w:val="a7"/>
        <w:ind w:left="432" w:firstLineChars="0" w:firstLine="0"/>
      </w:pPr>
      <w:r>
        <w:rPr>
          <w:rFonts w:hint="eastAsia"/>
          <w:noProof/>
        </w:rPr>
        <w:drawing>
          <wp:inline distT="0" distB="0" distL="0" distR="0" wp14:anchorId="6FEC9831" wp14:editId="0F7FDFEF">
            <wp:extent cx="5273040" cy="1066800"/>
            <wp:effectExtent l="0" t="0" r="381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207770" w14:textId="08AF29F2" w:rsidR="003E04CF" w:rsidRDefault="003E04CF" w:rsidP="003E04CF">
      <w:pPr>
        <w:pStyle w:val="a7"/>
        <w:ind w:left="432" w:firstLineChars="0" w:firstLine="0"/>
      </w:pPr>
      <w:r w:rsidRPr="00E31CE0">
        <w:rPr>
          <w:rFonts w:hint="eastAsia"/>
          <w:b/>
          <w:bCs/>
        </w:rPr>
        <w:t>程序使用数据库路径</w:t>
      </w:r>
      <w:r>
        <w:rPr>
          <w:rFonts w:hint="eastAsia"/>
        </w:rPr>
        <w:t>：CrawlerFor</w:t>
      </w:r>
      <w:r>
        <w:t>98</w:t>
      </w:r>
      <w:r>
        <w:rPr>
          <w:rFonts w:hint="eastAsia"/>
        </w:rPr>
        <w:t>生成的数据库</w:t>
      </w:r>
      <w:r w:rsidRPr="003E04CF">
        <w:t>98CTest.csv</w:t>
      </w:r>
    </w:p>
    <w:p w14:paraId="550F901A" w14:textId="5635E735" w:rsidR="003E04CF" w:rsidRDefault="00E31CE0" w:rsidP="003E04CF">
      <w:pPr>
        <w:pStyle w:val="a7"/>
        <w:ind w:left="432" w:firstLineChars="0" w:firstLine="0"/>
      </w:pPr>
      <w:r>
        <w:rPr>
          <w:rFonts w:hint="eastAsia"/>
        </w:rPr>
        <w:t>（1）</w:t>
      </w:r>
      <w:r w:rsidR="003E04CF">
        <w:rPr>
          <w:rFonts w:hint="eastAsia"/>
        </w:rPr>
        <w:t>你可以填写相对路径，</w:t>
      </w:r>
      <w:r>
        <w:rPr>
          <w:rFonts w:hint="eastAsia"/>
        </w:rPr>
        <w:t>这样的话</w:t>
      </w:r>
      <w:r w:rsidR="003E04CF">
        <w:rPr>
          <w:rFonts w:hint="eastAsia"/>
        </w:rPr>
        <w:t>你需要把配置文件和脚本放在和</w:t>
      </w:r>
      <w:r w:rsidR="003E04CF" w:rsidRPr="003E04CF">
        <w:t>CrawlerForS_2.3.exe</w:t>
      </w:r>
      <w:r w:rsidR="003E04CF">
        <w:rPr>
          <w:rFonts w:hint="eastAsia"/>
        </w:rPr>
        <w:t>同一个文件夹下，填写示例</w:t>
      </w:r>
    </w:p>
    <w:p w14:paraId="6CF3B45E" w14:textId="77777777" w:rsidR="00401888" w:rsidRPr="00401888" w:rsidRDefault="00401888" w:rsidP="003E04CF">
      <w:pPr>
        <w:pStyle w:val="a7"/>
        <w:ind w:left="432" w:firstLineChars="0" w:firstLine="0"/>
      </w:pPr>
    </w:p>
    <w:p w14:paraId="42E8EC9C" w14:textId="51182490" w:rsidR="003E04CF" w:rsidRDefault="003E04CF" w:rsidP="003E04CF">
      <w:pPr>
        <w:pStyle w:val="a7"/>
        <w:ind w:left="432" w:firstLineChars="0" w:firstLine="0"/>
      </w:pPr>
      <w:r>
        <w:rPr>
          <w:noProof/>
        </w:rPr>
        <w:drawing>
          <wp:inline distT="0" distB="0" distL="0" distR="0" wp14:anchorId="56F0A145" wp14:editId="077C4BEE">
            <wp:extent cx="5273040" cy="1066800"/>
            <wp:effectExtent l="0" t="0" r="381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3F9077" w14:textId="5EEBBBBF" w:rsidR="003E04CF" w:rsidRDefault="00E31CE0" w:rsidP="003E04CF">
      <w:pPr>
        <w:pStyle w:val="a7"/>
        <w:ind w:left="432" w:firstLineChars="0" w:firstLine="0"/>
      </w:pPr>
      <w:r>
        <w:rPr>
          <w:rFonts w:hint="eastAsia"/>
        </w:rPr>
        <w:t>（2）</w:t>
      </w:r>
      <w:r w:rsidR="003E04CF">
        <w:rPr>
          <w:rFonts w:hint="eastAsia"/>
        </w:rPr>
        <w:t>或者填写绝对路径即可，</w:t>
      </w:r>
      <w:r>
        <w:rPr>
          <w:rFonts w:hint="eastAsia"/>
        </w:rPr>
        <w:t>程序</w:t>
      </w:r>
      <w:r w:rsidR="003E04CF">
        <w:rPr>
          <w:rFonts w:hint="eastAsia"/>
        </w:rPr>
        <w:t>不受位置限制</w:t>
      </w:r>
    </w:p>
    <w:p w14:paraId="5A182D28" w14:textId="5C72E483" w:rsidR="00401888" w:rsidRDefault="00E31CE0" w:rsidP="00401888">
      <w:pPr>
        <w:pStyle w:val="a7"/>
        <w:ind w:left="432" w:firstLineChars="0" w:firstLine="0"/>
      </w:pPr>
      <w:r>
        <w:rPr>
          <w:rFonts w:hint="eastAsia"/>
        </w:rPr>
        <w:t>示例：</w:t>
      </w:r>
      <w:r w:rsidR="00401888">
        <w:rPr>
          <w:rFonts w:hint="eastAsia"/>
          <w:noProof/>
        </w:rPr>
        <w:drawing>
          <wp:inline distT="0" distB="0" distL="0" distR="0" wp14:anchorId="32927DE7" wp14:editId="5591FBBA">
            <wp:extent cx="5271770" cy="1426845"/>
            <wp:effectExtent l="0" t="0" r="5080" b="190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1426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61A27A" w14:textId="6C8937E3" w:rsidR="003E04CF" w:rsidRDefault="00401888" w:rsidP="003E04CF">
      <w:pPr>
        <w:pStyle w:val="a7"/>
        <w:ind w:left="432" w:firstLineChars="0" w:firstLine="0"/>
      </w:pPr>
      <w:r>
        <w:rPr>
          <w:rFonts w:hint="eastAsia"/>
          <w:noProof/>
        </w:rPr>
        <w:lastRenderedPageBreak/>
        <w:drawing>
          <wp:inline distT="0" distB="0" distL="0" distR="0" wp14:anchorId="3AA03675" wp14:editId="006774D6">
            <wp:extent cx="5271770" cy="1426845"/>
            <wp:effectExtent l="0" t="0" r="5080" b="190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770" cy="1426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31EFEE" w14:textId="65D5EE5D" w:rsidR="00401888" w:rsidRDefault="00401888" w:rsidP="003E04CF">
      <w:pPr>
        <w:pStyle w:val="a7"/>
        <w:ind w:left="432" w:firstLineChars="0" w:firstLine="0"/>
      </w:pPr>
    </w:p>
    <w:p w14:paraId="5B265ECB" w14:textId="22293640" w:rsidR="00401888" w:rsidRDefault="00401888" w:rsidP="003E04CF">
      <w:pPr>
        <w:pStyle w:val="a7"/>
        <w:ind w:left="432" w:firstLineChars="0" w:firstLine="0"/>
      </w:pPr>
      <w:r w:rsidRPr="00401888">
        <w:rPr>
          <w:rFonts w:hint="eastAsia"/>
          <w:b/>
          <w:bCs/>
        </w:rPr>
        <w:t>封面图片文件夹路径，截</w:t>
      </w:r>
      <w:proofErr w:type="gramStart"/>
      <w:r w:rsidRPr="00401888">
        <w:rPr>
          <w:rFonts w:hint="eastAsia"/>
          <w:b/>
          <w:bCs/>
        </w:rPr>
        <w:t>屏图片</w:t>
      </w:r>
      <w:proofErr w:type="gramEnd"/>
      <w:r w:rsidRPr="00401888">
        <w:rPr>
          <w:rFonts w:hint="eastAsia"/>
          <w:b/>
          <w:bCs/>
        </w:rPr>
        <w:t>文件夹路径</w:t>
      </w:r>
      <w:r>
        <w:rPr>
          <w:rFonts w:hint="eastAsia"/>
          <w:b/>
          <w:bCs/>
        </w:rPr>
        <w:t>：</w:t>
      </w:r>
      <w:r w:rsidRPr="00401888">
        <w:rPr>
          <w:rFonts w:hint="eastAsia"/>
        </w:rPr>
        <w:t>同理</w:t>
      </w:r>
    </w:p>
    <w:p w14:paraId="2212ECC6" w14:textId="431FF8B7" w:rsidR="00401888" w:rsidRDefault="00401888" w:rsidP="003E04CF">
      <w:pPr>
        <w:pStyle w:val="a7"/>
        <w:ind w:left="432" w:firstLineChars="0" w:firstLine="0"/>
      </w:pPr>
      <w:r>
        <w:rPr>
          <w:rFonts w:hint="eastAsia"/>
          <w:b/>
          <w:bCs/>
        </w:rPr>
        <w:t>生成excel文件夹名称：</w:t>
      </w:r>
      <w:r w:rsidRPr="00401888">
        <w:rPr>
          <w:rFonts w:hint="eastAsia"/>
        </w:rPr>
        <w:t>你</w:t>
      </w:r>
      <w:r>
        <w:rPr>
          <w:rFonts w:hint="eastAsia"/>
        </w:rPr>
        <w:t>想要生成的excel文件名称</w:t>
      </w:r>
    </w:p>
    <w:p w14:paraId="3C956D75" w14:textId="77777777" w:rsidR="00401888" w:rsidRPr="00401888" w:rsidRDefault="00401888" w:rsidP="003E04CF">
      <w:pPr>
        <w:pStyle w:val="a7"/>
        <w:ind w:left="432" w:firstLineChars="0" w:firstLine="0"/>
      </w:pPr>
    </w:p>
    <w:p w14:paraId="4CCE4655" w14:textId="4B94E756" w:rsidR="003E04CF" w:rsidRPr="00E31CE0" w:rsidRDefault="00401888" w:rsidP="00401888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点击</w:t>
      </w:r>
      <w:proofErr w:type="spellStart"/>
      <w:r>
        <w:rPr>
          <w:rFonts w:hint="eastAsia"/>
        </w:rPr>
        <w:t>ToExcel</w:t>
      </w:r>
      <w:proofErr w:type="spellEnd"/>
      <w:r>
        <w:rPr>
          <w:rFonts w:hint="eastAsia"/>
        </w:rPr>
        <w:t>等待程序执行完成即可生成目标Excel</w:t>
      </w:r>
    </w:p>
    <w:p w14:paraId="796E0F3F" w14:textId="0D633E2F" w:rsidR="00FC2AA9" w:rsidRDefault="003E04CF" w:rsidP="00FC2AA9">
      <w:pPr>
        <w:pStyle w:val="a7"/>
        <w:ind w:left="432" w:firstLineChars="0" w:firstLine="0"/>
      </w:pPr>
      <w:r>
        <w:rPr>
          <w:rFonts w:hint="eastAsia"/>
        </w:rPr>
        <w:t>生成excel之后，打开</w:t>
      </w:r>
      <w:r w:rsidR="00FC2AA9" w:rsidRPr="00401888">
        <w:rPr>
          <w:rFonts w:hint="eastAsia"/>
          <w:i/>
          <w:iCs/>
        </w:rPr>
        <w:t>模板.</w:t>
      </w:r>
      <w:r w:rsidR="00FC2AA9" w:rsidRPr="00401888">
        <w:rPr>
          <w:i/>
          <w:iCs/>
        </w:rPr>
        <w:t>xlsx</w:t>
      </w:r>
      <w:r w:rsidR="00FC2AA9">
        <w:rPr>
          <w:rFonts w:hint="eastAsia"/>
        </w:rPr>
        <w:t>，</w:t>
      </w:r>
      <w:proofErr w:type="gramStart"/>
      <w:r w:rsidR="00FC2AA9">
        <w:rPr>
          <w:rFonts w:hint="eastAsia"/>
        </w:rPr>
        <w:t>全选复制</w:t>
      </w:r>
      <w:proofErr w:type="gramEnd"/>
      <w:r w:rsidR="00401888">
        <w:rPr>
          <w:rFonts w:hint="eastAsia"/>
        </w:rPr>
        <w:t>，</w:t>
      </w:r>
      <w:r w:rsidR="00FC2AA9">
        <w:rPr>
          <w:rFonts w:hint="eastAsia"/>
        </w:rPr>
        <w:t>然后到生成的Excel粘贴格式即可</w:t>
      </w:r>
    </w:p>
    <w:p w14:paraId="438C6006" w14:textId="0D3FB2D4" w:rsidR="00FC2AA9" w:rsidRDefault="00FC2AA9" w:rsidP="00FC2AA9">
      <w:pPr>
        <w:pStyle w:val="a7"/>
        <w:ind w:left="432" w:firstLineChars="0" w:firstLine="0"/>
      </w:pPr>
      <w:r>
        <w:rPr>
          <w:noProof/>
        </w:rPr>
        <w:drawing>
          <wp:inline distT="0" distB="0" distL="0" distR="0" wp14:anchorId="2AC88F7F" wp14:editId="093F9F50">
            <wp:extent cx="5273040" cy="2567940"/>
            <wp:effectExtent l="0" t="0" r="3810" b="381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2567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BC3872" w14:textId="77777777" w:rsidR="00401888" w:rsidRDefault="00401888" w:rsidP="00FC2AA9">
      <w:pPr>
        <w:pStyle w:val="a7"/>
        <w:ind w:left="432" w:firstLineChars="0" w:firstLine="0"/>
      </w:pPr>
    </w:p>
    <w:p w14:paraId="6A057D74" w14:textId="51538C71" w:rsidR="00401888" w:rsidRDefault="00401888" w:rsidP="00FC2AA9">
      <w:pPr>
        <w:pStyle w:val="a7"/>
        <w:ind w:left="432" w:firstLineChars="0" w:firstLine="0"/>
      </w:pPr>
      <w:r>
        <w:rPr>
          <w:rFonts w:hint="eastAsia"/>
        </w:rPr>
        <w:t>打开生成的Excel：只粘贴格式即可</w:t>
      </w:r>
    </w:p>
    <w:p w14:paraId="43116F1B" w14:textId="06A4979C" w:rsidR="00FC2AA9" w:rsidRDefault="00FC2AA9" w:rsidP="00FC2AA9">
      <w:pPr>
        <w:pStyle w:val="a7"/>
        <w:ind w:left="432" w:firstLineChars="0" w:firstLine="0"/>
      </w:pPr>
      <w:r>
        <w:rPr>
          <w:noProof/>
        </w:rPr>
        <w:drawing>
          <wp:inline distT="0" distB="0" distL="0" distR="0" wp14:anchorId="28425002" wp14:editId="46580F7D">
            <wp:extent cx="5274310" cy="2969260"/>
            <wp:effectExtent l="0" t="0" r="2540" b="254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9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8E6522" w14:textId="1A968AD3" w:rsidR="00FC2AA9" w:rsidRDefault="00FC2AA9" w:rsidP="00FC2AA9">
      <w:pPr>
        <w:pStyle w:val="a7"/>
        <w:ind w:left="432" w:firstLineChars="0" w:firstLine="0"/>
      </w:pPr>
      <w:r>
        <w:rPr>
          <w:rFonts w:hint="eastAsia"/>
        </w:rPr>
        <w:lastRenderedPageBreak/>
        <w:t>之后还可以对每一列进行排序：方法如下</w:t>
      </w:r>
    </w:p>
    <w:p w14:paraId="1C588657" w14:textId="6DDF2D3E" w:rsidR="00FC2AA9" w:rsidRDefault="00FC2AA9" w:rsidP="00FC2AA9">
      <w:pPr>
        <w:pStyle w:val="a7"/>
        <w:ind w:left="432" w:firstLineChars="0" w:firstLine="0"/>
      </w:pPr>
      <w:r>
        <w:rPr>
          <w:noProof/>
        </w:rPr>
        <w:drawing>
          <wp:inline distT="0" distB="0" distL="0" distR="0" wp14:anchorId="57E3DD91" wp14:editId="241E3AE0">
            <wp:extent cx="5274310" cy="1191895"/>
            <wp:effectExtent l="0" t="0" r="2540" b="825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91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799B37" w14:textId="36C57592" w:rsidR="00FC2AA9" w:rsidRDefault="00FC2AA9" w:rsidP="00FC2AA9">
      <w:pPr>
        <w:pStyle w:val="a7"/>
        <w:ind w:left="432" w:firstLineChars="0" w:firstLine="0"/>
      </w:pPr>
      <w:r>
        <w:rPr>
          <w:rFonts w:hint="eastAsia"/>
        </w:rPr>
        <w:t>其中Date一开始不能正确排序，需要进行分列才能正确排序</w:t>
      </w:r>
    </w:p>
    <w:p w14:paraId="503C45D8" w14:textId="13E9DDC7" w:rsidR="00FC2AA9" w:rsidRDefault="00FC2AA9" w:rsidP="00FC2AA9">
      <w:pPr>
        <w:pStyle w:val="a7"/>
        <w:ind w:left="432" w:firstLineChars="0" w:firstLine="0"/>
      </w:pPr>
      <w:r>
        <w:rPr>
          <w:noProof/>
        </w:rPr>
        <w:drawing>
          <wp:inline distT="0" distB="0" distL="0" distR="0" wp14:anchorId="53C89C77" wp14:editId="102C26C5">
            <wp:extent cx="5274310" cy="5447030"/>
            <wp:effectExtent l="0" t="0" r="2540" b="127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447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C2AA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5D5364" w14:textId="77777777" w:rsidR="007B174C" w:rsidRDefault="007B174C" w:rsidP="003E04CF">
      <w:r>
        <w:separator/>
      </w:r>
    </w:p>
  </w:endnote>
  <w:endnote w:type="continuationSeparator" w:id="0">
    <w:p w14:paraId="60EBB304" w14:textId="77777777" w:rsidR="007B174C" w:rsidRDefault="007B174C" w:rsidP="003E04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0C4378" w14:textId="77777777" w:rsidR="007B174C" w:rsidRDefault="007B174C" w:rsidP="003E04CF">
      <w:r>
        <w:separator/>
      </w:r>
    </w:p>
  </w:footnote>
  <w:footnote w:type="continuationSeparator" w:id="0">
    <w:p w14:paraId="461D6EF6" w14:textId="77777777" w:rsidR="007B174C" w:rsidRDefault="007B174C" w:rsidP="003E04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9E10F1"/>
    <w:multiLevelType w:val="hybridMultilevel"/>
    <w:tmpl w:val="731ED944"/>
    <w:lvl w:ilvl="0" w:tplc="1ED05998">
      <w:start w:val="1"/>
      <w:numFmt w:val="japaneseCounting"/>
      <w:lvlText w:val="%1．"/>
      <w:lvlJc w:val="left"/>
      <w:pPr>
        <w:ind w:left="432" w:hanging="432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yNDUztjAC0saWZko6SsGpxcWZ+XkgBYa1AHYwHN4sAAAA"/>
  </w:docVars>
  <w:rsids>
    <w:rsidRoot w:val="00B51591"/>
    <w:rsid w:val="000E13E0"/>
    <w:rsid w:val="003E04CF"/>
    <w:rsid w:val="00401888"/>
    <w:rsid w:val="004B7088"/>
    <w:rsid w:val="00775AA4"/>
    <w:rsid w:val="007B174C"/>
    <w:rsid w:val="008A136E"/>
    <w:rsid w:val="008D189D"/>
    <w:rsid w:val="0097179E"/>
    <w:rsid w:val="00B51591"/>
    <w:rsid w:val="00B97273"/>
    <w:rsid w:val="00E31CE0"/>
    <w:rsid w:val="00EB0A0F"/>
    <w:rsid w:val="00ED0D7A"/>
    <w:rsid w:val="00FC2A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143358"/>
  <w15:chartTrackingRefBased/>
  <w15:docId w15:val="{77DD36AC-399B-4350-994D-BCCD39F82C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E04C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E04C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E04C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E04CF"/>
    <w:rPr>
      <w:sz w:val="18"/>
      <w:szCs w:val="18"/>
    </w:rPr>
  </w:style>
  <w:style w:type="paragraph" w:styleId="a7">
    <w:name w:val="List Paragraph"/>
    <w:basedOn w:val="a"/>
    <w:uiPriority w:val="34"/>
    <w:qFormat/>
    <w:rsid w:val="003E04CF"/>
    <w:pPr>
      <w:ind w:firstLineChars="200" w:firstLine="420"/>
    </w:pPr>
  </w:style>
  <w:style w:type="character" w:styleId="a8">
    <w:name w:val="Hyperlink"/>
    <w:basedOn w:val="a0"/>
    <w:uiPriority w:val="99"/>
    <w:unhideWhenUsed/>
    <w:rsid w:val="00E31CE0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E31C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3" Type="http://schemas.openxmlformats.org/officeDocument/2006/relationships/settings" Target="settings.xml"/><Relationship Id="rId7" Type="http://schemas.openxmlformats.org/officeDocument/2006/relationships/hyperlink" Target="https://www.98rewer.me/forum.php?mod=viewthread&amp;tid=345775&amp;page=1&amp;extra=" TargetMode="External"/><Relationship Id="rId12" Type="http://schemas.openxmlformats.org/officeDocument/2006/relationships/image" Target="media/image5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09</Words>
  <Characters>626</Characters>
  <DocSecurity>0</DocSecurity>
  <Lines>5</Lines>
  <Paragraphs>1</Paragraphs>
  <ScaleCrop>false</ScaleCrop>
  <Company/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0-05-29T02:15:00Z</dcterms:created>
  <dcterms:modified xsi:type="dcterms:W3CDTF">2020-05-31T01:38:00Z</dcterms:modified>
</cp:coreProperties>
</file>